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0E3DBDD" w:rsidR="0000007A" w:rsidRPr="00DE7D30" w:rsidRDefault="00987F4E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987F4E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F7D3E0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987F4E">
              <w:rPr>
                <w:rFonts w:ascii="Arial" w:hAnsi="Arial" w:cs="Arial"/>
                <w:b/>
                <w:bCs/>
                <w:szCs w:val="28"/>
                <w:lang w:val="en-GB"/>
              </w:rPr>
              <w:t>999.1</w:t>
            </w:r>
            <w:r w:rsidR="00EC709F">
              <w:rPr>
                <w:rFonts w:ascii="Arial" w:hAnsi="Arial" w:cs="Arial"/>
                <w:b/>
                <w:bCs/>
                <w:szCs w:val="28"/>
                <w:lang w:val="en-GB"/>
              </w:rPr>
              <w:t>5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E54A2E1" w:rsidR="0000007A" w:rsidRPr="00DE7D30" w:rsidRDefault="00987F4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987F4E">
              <w:rPr>
                <w:rFonts w:ascii="Arial" w:hAnsi="Arial" w:cs="Arial"/>
                <w:b/>
                <w:szCs w:val="28"/>
                <w:lang w:val="en-GB"/>
              </w:rPr>
              <w:t>Research on the Optimal Allocation of Sanya's Tourism Resource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6406179" w:rsidR="00CF0BBB" w:rsidRPr="00DE7D30" w:rsidRDefault="00987F4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4"/>
        <w:gridCol w:w="4020"/>
        <w:gridCol w:w="1826"/>
        <w:gridCol w:w="2691"/>
        <w:gridCol w:w="4509"/>
        <w:gridCol w:w="1036"/>
        <w:gridCol w:w="7067"/>
      </w:tblGrid>
      <w:tr w:rsidR="00602F7D" w:rsidRPr="00DE7D30" w14:paraId="5E6C8173" w14:textId="77777777" w:rsidTr="00F34212">
        <w:trPr>
          <w:gridBefore w:val="1"/>
          <w:wBefore w:w="80" w:type="pct"/>
        </w:trPr>
        <w:tc>
          <w:tcPr>
            <w:tcW w:w="492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C40D5E">
        <w:trPr>
          <w:gridBefore w:val="1"/>
          <w:wBefore w:w="80" w:type="pct"/>
        </w:trPr>
        <w:tc>
          <w:tcPr>
            <w:tcW w:w="1360" w:type="pct"/>
            <w:gridSpan w:val="2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16" w:type="pct"/>
            <w:gridSpan w:val="3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44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C40D5E">
        <w:trPr>
          <w:gridBefore w:val="1"/>
          <w:wBefore w:w="80" w:type="pct"/>
        </w:trPr>
        <w:tc>
          <w:tcPr>
            <w:tcW w:w="1360" w:type="pct"/>
            <w:gridSpan w:val="2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16" w:type="pct"/>
            <w:gridSpan w:val="3"/>
          </w:tcPr>
          <w:p w14:paraId="62B0017C" w14:textId="1841315B" w:rsidR="00204D68" w:rsidRPr="00DE7D30" w:rsidRDefault="00B937D2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 the manuscript is very important for the scientific community</w:t>
            </w:r>
          </w:p>
        </w:tc>
        <w:tc>
          <w:tcPr>
            <w:tcW w:w="1644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C40D5E">
        <w:trPr>
          <w:gridBefore w:val="1"/>
          <w:wBefore w:w="80" w:type="pct"/>
          <w:trHeight w:val="554"/>
        </w:trPr>
        <w:tc>
          <w:tcPr>
            <w:tcW w:w="1360" w:type="pct"/>
            <w:gridSpan w:val="2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16" w:type="pct"/>
            <w:gridSpan w:val="3"/>
          </w:tcPr>
          <w:p w14:paraId="7E1456D1" w14:textId="29DFD8A4" w:rsidR="00D9392F" w:rsidRPr="00DE7D30" w:rsidRDefault="00B937D2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ittle is appropriate</w:t>
            </w:r>
          </w:p>
        </w:tc>
        <w:tc>
          <w:tcPr>
            <w:tcW w:w="1644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C40D5E">
        <w:trPr>
          <w:gridBefore w:val="1"/>
          <w:wBefore w:w="80" w:type="pct"/>
          <w:trHeight w:val="574"/>
        </w:trPr>
        <w:tc>
          <w:tcPr>
            <w:tcW w:w="1360" w:type="pct"/>
            <w:gridSpan w:val="2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16" w:type="pct"/>
            <w:gridSpan w:val="3"/>
          </w:tcPr>
          <w:p w14:paraId="1D6A4D69" w14:textId="536EFC98" w:rsidR="00D9392F" w:rsidRPr="00DE7D30" w:rsidRDefault="00B937D2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44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C40D5E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16" w:type="pct"/>
            <w:gridSpan w:val="3"/>
          </w:tcPr>
          <w:p w14:paraId="50A78266" w14:textId="37868514" w:rsidR="00FB3DE3" w:rsidRPr="00DE7D30" w:rsidRDefault="00B937D2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Need to do few editing with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grammarly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software</w:t>
            </w:r>
          </w:p>
        </w:tc>
        <w:tc>
          <w:tcPr>
            <w:tcW w:w="1644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C40D5E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16" w:type="pct"/>
            <w:gridSpan w:val="3"/>
          </w:tcPr>
          <w:p w14:paraId="5C93CB83" w14:textId="0B86C4FA" w:rsidR="004430CD" w:rsidRPr="00DE7D30" w:rsidRDefault="00B937D2" w:rsidP="00B937D2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he article is appropriate and suitable, as it addresses the tittle of the study</w:t>
            </w:r>
          </w:p>
        </w:tc>
        <w:tc>
          <w:tcPr>
            <w:tcW w:w="1644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C40D5E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16" w:type="pct"/>
            <w:gridSpan w:val="3"/>
          </w:tcPr>
          <w:p w14:paraId="6D532B8F" w14:textId="36DA923B" w:rsidR="005F184C" w:rsidRPr="00DE7D30" w:rsidRDefault="00B937D2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Very appropriate</w:t>
            </w:r>
          </w:p>
        </w:tc>
        <w:tc>
          <w:tcPr>
            <w:tcW w:w="1644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34212" w:rsidRPr="00340561" w14:paraId="7D6D4FD6" w14:textId="77777777" w:rsidTr="00F34212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</w:trPr>
        <w:tc>
          <w:tcPr>
            <w:tcW w:w="3115" w:type="pct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0E9C8" w14:textId="77777777" w:rsidR="00F34212" w:rsidRPr="00340561" w:rsidRDefault="00F34212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F0567D6" w14:textId="77777777" w:rsidR="00F34212" w:rsidRPr="00340561" w:rsidRDefault="00F34212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34212" w:rsidRPr="00340561" w14:paraId="45023A22" w14:textId="77777777" w:rsidTr="00F34212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</w:trPr>
        <w:tc>
          <w:tcPr>
            <w:tcW w:w="1015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9CAF70" w14:textId="77777777" w:rsidR="00F34212" w:rsidRPr="00340561" w:rsidRDefault="00F34212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1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034EB4" w14:textId="77777777" w:rsidR="00F34212" w:rsidRPr="00340561" w:rsidRDefault="00F34212" w:rsidP="00AF008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049" w:type="pct"/>
            <w:shd w:val="clear" w:color="auto" w:fill="auto"/>
          </w:tcPr>
          <w:p w14:paraId="64EF2242" w14:textId="77777777" w:rsidR="00F34212" w:rsidRPr="00340561" w:rsidRDefault="00F34212" w:rsidP="00AF00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F34212" w:rsidRPr="00340561" w14:paraId="1A8E8DAC" w14:textId="77777777" w:rsidTr="00F34212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  <w:trHeight w:val="890"/>
        </w:trPr>
        <w:tc>
          <w:tcPr>
            <w:tcW w:w="1015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D035F" w14:textId="77777777" w:rsidR="00F34212" w:rsidRPr="00340561" w:rsidRDefault="00F34212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3F6FEE5" w14:textId="77777777" w:rsidR="00F34212" w:rsidRPr="00340561" w:rsidRDefault="00F34212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1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D778D" w14:textId="77777777" w:rsidR="00F34212" w:rsidRPr="00340561" w:rsidRDefault="00F34212" w:rsidP="00AF008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50031D5" w14:textId="77777777" w:rsidR="00F34212" w:rsidRPr="00340561" w:rsidRDefault="00F34212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3846CCB" w14:textId="77777777" w:rsidR="00F34212" w:rsidRPr="00340561" w:rsidRDefault="00F34212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49" w:type="pct"/>
            <w:shd w:val="clear" w:color="auto" w:fill="auto"/>
            <w:vAlign w:val="center"/>
          </w:tcPr>
          <w:p w14:paraId="5A4E709D" w14:textId="77777777" w:rsidR="00F34212" w:rsidRPr="00340561" w:rsidRDefault="00F34212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E431676" w14:textId="77777777" w:rsidR="00F34212" w:rsidRPr="00340561" w:rsidRDefault="00F34212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EC15960" w14:textId="77777777" w:rsidR="00F34212" w:rsidRPr="00340561" w:rsidRDefault="00F34212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69DDB222" w14:textId="77777777" w:rsidR="00F34212" w:rsidRDefault="00F34212" w:rsidP="00F34212"/>
    <w:p w14:paraId="22858F65" w14:textId="77777777" w:rsidR="00C40D5E" w:rsidRDefault="00C40D5E" w:rsidP="00C40D5E">
      <w:pPr>
        <w:rPr>
          <w:b/>
          <w:u w:val="single"/>
          <w:lang w:val="en-GB"/>
        </w:rPr>
      </w:pPr>
    </w:p>
    <w:p w14:paraId="7F106983" w14:textId="77777777" w:rsidR="00C40D5E" w:rsidRDefault="00C40D5E" w:rsidP="00C40D5E">
      <w:pPr>
        <w:rPr>
          <w:b/>
          <w:u w:val="single"/>
          <w:lang w:val="en-GB"/>
        </w:rPr>
      </w:pPr>
    </w:p>
    <w:p w14:paraId="030051C7" w14:textId="77777777" w:rsidR="00C40D5E" w:rsidRDefault="00C40D5E" w:rsidP="00C40D5E">
      <w:pPr>
        <w:rPr>
          <w:b/>
          <w:u w:val="single"/>
          <w:lang w:val="en-GB"/>
        </w:rPr>
      </w:pPr>
    </w:p>
    <w:p w14:paraId="3C380AE7" w14:textId="14DE7D82" w:rsidR="00C40D5E" w:rsidRDefault="00C40D5E" w:rsidP="00C40D5E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3681B06E" w14:textId="285A3B63" w:rsidR="007B5340" w:rsidRDefault="007B5340" w:rsidP="00C40D5E">
      <w:pPr>
        <w:rPr>
          <w:b/>
          <w:u w:val="single"/>
          <w:lang w:val="en-GB"/>
        </w:rPr>
      </w:pPr>
    </w:p>
    <w:p w14:paraId="28A50D1F" w14:textId="3F18062A" w:rsidR="007B5340" w:rsidRPr="006D6483" w:rsidRDefault="007B5340" w:rsidP="00C40D5E">
      <w:pPr>
        <w:rPr>
          <w:b/>
          <w:u w:val="single"/>
          <w:lang w:val="en-GB"/>
        </w:rPr>
      </w:pPr>
      <w:proofErr w:type="spellStart"/>
      <w:r>
        <w:rPr>
          <w:rFonts w:ascii="Arial" w:hAnsi="Arial" w:cs="Arial"/>
        </w:rPr>
        <w:t>Metilelu</w:t>
      </w:r>
      <w:proofErr w:type="spellEnd"/>
      <w:r>
        <w:rPr>
          <w:rFonts w:ascii="Arial" w:hAnsi="Arial" w:cs="Arial"/>
        </w:rPr>
        <w:t xml:space="preserve"> Olumide </w:t>
      </w:r>
      <w:proofErr w:type="spellStart"/>
      <w:r>
        <w:rPr>
          <w:rFonts w:ascii="Arial" w:hAnsi="Arial" w:cs="Arial"/>
        </w:rPr>
        <w:t>Olusila</w:t>
      </w:r>
      <w:proofErr w:type="spellEnd"/>
      <w:r>
        <w:rPr>
          <w:rFonts w:ascii="Arial" w:hAnsi="Arial" w:cs="Arial"/>
        </w:rPr>
        <w:t xml:space="preserve">, Lagos State </w:t>
      </w:r>
      <w:proofErr w:type="spellStart"/>
      <w:r>
        <w:rPr>
          <w:rFonts w:ascii="Arial" w:hAnsi="Arial" w:cs="Arial"/>
        </w:rPr>
        <w:t>Univerisity</w:t>
      </w:r>
      <w:proofErr w:type="spellEnd"/>
      <w:r>
        <w:rPr>
          <w:rFonts w:ascii="Arial" w:hAnsi="Arial" w:cs="Arial"/>
        </w:rPr>
        <w:t xml:space="preserve"> of Science and Technology, Nigeria</w:t>
      </w:r>
      <w:bookmarkStart w:id="1" w:name="_GoBack"/>
      <w:bookmarkEnd w:id="1"/>
    </w:p>
    <w:p w14:paraId="0755D0FE" w14:textId="77777777" w:rsidR="00F34212" w:rsidRDefault="00F34212" w:rsidP="00F34212"/>
    <w:bookmarkEnd w:id="0"/>
    <w:p w14:paraId="023F5554" w14:textId="77777777" w:rsidR="00F34212" w:rsidRDefault="00F34212" w:rsidP="00F34212"/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00007A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FF499F" w14:textId="77777777" w:rsidR="00492984" w:rsidRPr="0000007A" w:rsidRDefault="00492984" w:rsidP="0099583E">
      <w:r>
        <w:separator/>
      </w:r>
    </w:p>
  </w:endnote>
  <w:endnote w:type="continuationSeparator" w:id="0">
    <w:p w14:paraId="3A94C801" w14:textId="77777777" w:rsidR="00492984" w:rsidRPr="0000007A" w:rsidRDefault="0049298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E392DE" w14:textId="77777777" w:rsidR="00492984" w:rsidRPr="0000007A" w:rsidRDefault="00492984" w:rsidP="0099583E">
      <w:r>
        <w:separator/>
      </w:r>
    </w:p>
  </w:footnote>
  <w:footnote w:type="continuationSeparator" w:id="0">
    <w:p w14:paraId="6A53037E" w14:textId="77777777" w:rsidR="00492984" w:rsidRPr="0000007A" w:rsidRDefault="0049298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0139D"/>
    <w:rsid w:val="00121FFA"/>
    <w:rsid w:val="00124B54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2984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92C6A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389E"/>
    <w:rsid w:val="007A62F8"/>
    <w:rsid w:val="007B1099"/>
    <w:rsid w:val="007B5340"/>
    <w:rsid w:val="007B54A4"/>
    <w:rsid w:val="007C6CDF"/>
    <w:rsid w:val="007D0246"/>
    <w:rsid w:val="007F5873"/>
    <w:rsid w:val="00807BD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72C0F"/>
    <w:rsid w:val="00982766"/>
    <w:rsid w:val="009852C4"/>
    <w:rsid w:val="00987F4E"/>
    <w:rsid w:val="0099583E"/>
    <w:rsid w:val="009A0242"/>
    <w:rsid w:val="009A59ED"/>
    <w:rsid w:val="009B101F"/>
    <w:rsid w:val="009C5642"/>
    <w:rsid w:val="009E13C3"/>
    <w:rsid w:val="009E18D6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937D2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0D5E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95749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C709F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4212"/>
    <w:rsid w:val="00F3669D"/>
    <w:rsid w:val="00F405F8"/>
    <w:rsid w:val="00F4700F"/>
    <w:rsid w:val="00F52B15"/>
    <w:rsid w:val="00F573EA"/>
    <w:rsid w:val="00F57E9D"/>
    <w:rsid w:val="00F73CF2"/>
    <w:rsid w:val="00F92F49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C0C9AC-4975-4DFF-97D1-56390833B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1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7</cp:revision>
  <dcterms:created xsi:type="dcterms:W3CDTF">2024-05-26T06:12:00Z</dcterms:created>
  <dcterms:modified xsi:type="dcterms:W3CDTF">2026-02-18T06:42:00Z</dcterms:modified>
</cp:coreProperties>
</file>